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69077D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>to create business impact</w:t>
      </w:r>
      <w:bookmarkEnd w:id="1"/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682B39F3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6C95531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2F0E19">
        <w:rPr>
          <w:rFonts w:ascii="Times New Roman" w:hAnsi="Times New Roman" w:cs="Times New Roman"/>
          <w:sz w:val="20"/>
          <w:szCs w:val="20"/>
          <w:lang w:val="en-GB"/>
        </w:rPr>
        <w:t>PySpark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12205201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AWS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CodeCommi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6FF04E86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time)   </w:t>
      </w:r>
      <w:proofErr w:type="gramEnd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                                                                   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02CCC408" w:rsidR="00EC7139" w:rsidRPr="00EC7139" w:rsidRDefault="00EC713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Performed linear regression for tank temperature estimation to desensitize well pressure data dependent on temperature fluctuations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7091DA6F" w14:textId="64AC55EE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C238BE">
        <w:rPr>
          <w:rFonts w:ascii="Times New Roman" w:hAnsi="Times New Roman" w:cs="Times New Roman"/>
          <w:iCs/>
          <w:sz w:val="20"/>
          <w:szCs w:val="20"/>
        </w:rPr>
        <w:t xml:space="preserve">by conducting a parametric study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666B04FD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Associate Data Scientist (Full-</w:t>
      </w:r>
      <w:proofErr w:type="gramStart"/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DB6AEF4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 to 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09E1CAD6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>
        <w:rPr>
          <w:rFonts w:ascii="Times New Roman" w:hAnsi="Times New Roman" w:cs="Times New Roman"/>
          <w:iCs/>
          <w:sz w:val="20"/>
          <w:szCs w:val="20"/>
        </w:rPr>
        <w:t xml:space="preserve">to detect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3BA00C06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Part-</w:t>
      </w:r>
      <w:proofErr w:type="gramStart"/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time)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gramEnd"/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</w:t>
      </w:r>
      <w:r w:rsidR="00F64C85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2EA8CEFE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B1640F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511720ED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to integrate 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F571024" w14:textId="1245C422" w:rsidR="00E57C7D" w:rsidRPr="00E57C7D" w:rsidRDefault="00E57C7D" w:rsidP="00E57C7D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2A29663C" w14:textId="1B996E5A" w:rsidR="00E57C7D" w:rsidRPr="001573DB" w:rsidRDefault="00E57C7D" w:rsidP="00E57C7D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1143CEF0" w14:textId="19045040" w:rsidR="00E57C7D" w:rsidRDefault="00E57C7D" w:rsidP="00E57C7D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35AB52CF" w14:textId="77777777" w:rsidR="00E57C7D" w:rsidRPr="001573DB" w:rsidRDefault="00E57C7D" w:rsidP="00E57C7D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Automatic license plate recognition (ALPR) (Machine Learning and Deep Learning)                    </w:t>
      </w:r>
      <w:hyperlink r:id="rId11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l ‘17 – Jun ‘18</w:t>
      </w:r>
    </w:p>
    <w:p w14:paraId="0894A72B" w14:textId="77777777" w:rsidR="00E57C7D" w:rsidRPr="001573DB" w:rsidRDefault="00E57C7D" w:rsidP="00E57C7D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>
        <w:rPr>
          <w:rFonts w:ascii="Times New Roman" w:hAnsi="Times New Roman" w:cs="Times New Roman"/>
          <w:iCs/>
          <w:sz w:val="20"/>
          <w:szCs w:val="20"/>
        </w:rPr>
        <w:t>)</w:t>
      </w:r>
    </w:p>
    <w:p w14:paraId="49DDD98A" w14:textId="77777777" w:rsidR="00E57C7D" w:rsidRPr="001573DB" w:rsidRDefault="00E57C7D" w:rsidP="00E57C7D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car</w:t>
      </w:r>
      <w:r>
        <w:rPr>
          <w:rFonts w:ascii="Times New Roman" w:hAnsi="Times New Roman" w:cs="Times New Roman"/>
          <w:iCs/>
          <w:sz w:val="20"/>
          <w:szCs w:val="20"/>
        </w:rPr>
        <w:t xml:space="preserve"> imag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dataset to </w:t>
      </w:r>
      <w:r>
        <w:rPr>
          <w:rFonts w:ascii="Times New Roman" w:hAnsi="Times New Roman" w:cs="Times New Roman"/>
          <w:iCs/>
          <w:sz w:val="20"/>
          <w:szCs w:val="20"/>
        </w:rPr>
        <w:t>deploy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 Automatic License Plate Recognition system to decongest tollways by 95% in Python</w:t>
      </w:r>
    </w:p>
    <w:p w14:paraId="1981F890" w14:textId="2439AF89" w:rsidR="00E57C7D" w:rsidRPr="00E57C7D" w:rsidRDefault="00E57C7D" w:rsidP="00E57C7D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5B182BC4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>eviews (NLP and M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>achine Learning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)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64D93282" w:rsidR="006C169C" w:rsidRDefault="00745873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alyzed 215K patient reviews to e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power </w:t>
      </w:r>
      <w:r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 xml:space="preserve">determining review sentiment </w:t>
      </w:r>
    </w:p>
    <w:p w14:paraId="24D47BD0" w14:textId="45281B36" w:rsidR="00515755" w:rsidRPr="001573DB" w:rsidRDefault="00515755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Achieved a</w:t>
      </w:r>
      <w:r w:rsidR="00B1640F">
        <w:rPr>
          <w:rFonts w:ascii="Times New Roman" w:hAnsi="Times New Roman" w:cs="Times New Roman"/>
          <w:bCs/>
          <w:sz w:val="20"/>
          <w:szCs w:val="20"/>
        </w:rPr>
        <w:t>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F-score of 0.85 on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LinearSVC model by applying</w:t>
      </w:r>
      <w:r>
        <w:rPr>
          <w:rFonts w:ascii="Times New Roman" w:hAnsi="Times New Roman" w:cs="Times New Roman"/>
          <w:bCs/>
          <w:sz w:val="20"/>
          <w:szCs w:val="20"/>
        </w:rPr>
        <w:t xml:space="preserve">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  <w:r>
        <w:rPr>
          <w:rFonts w:ascii="Times New Roman" w:hAnsi="Times New Roman" w:cs="Times New Roman"/>
          <w:bCs/>
          <w:sz w:val="20"/>
          <w:szCs w:val="20"/>
        </w:rPr>
        <w:t xml:space="preserve"> to predict sentiment</w:t>
      </w:r>
    </w:p>
    <w:p w14:paraId="3C5897CF" w14:textId="2E92D9A6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for text classificati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to discover ambiguous reviews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495D03B0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(Social Network Analysis)                    </w:t>
      </w:r>
      <w:hyperlink r:id="rId13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2E64D6CD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 xml:space="preserve">bar charts, map visualizati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wordcloud</w:t>
      </w:r>
      <w:proofErr w:type="spellEnd"/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07711722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rangeHous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” and developed a SQL application using ERDs and Reports</w:t>
      </w:r>
    </w:p>
    <w:p w14:paraId="413241D8" w14:textId="3EF7FEA2" w:rsidR="00BF77EC" w:rsidRPr="00E57C7D" w:rsidRDefault="00B748BA" w:rsidP="00E57C7D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sectPr w:rsidR="00BF77EC" w:rsidRPr="00E57C7D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1F3BF" w14:textId="77777777" w:rsidR="00B3394F" w:rsidRDefault="00B3394F" w:rsidP="00901C34">
      <w:pPr>
        <w:spacing w:after="0" w:line="240" w:lineRule="auto"/>
      </w:pPr>
      <w:r>
        <w:separator/>
      </w:r>
    </w:p>
  </w:endnote>
  <w:endnote w:type="continuationSeparator" w:id="0">
    <w:p w14:paraId="681660CD" w14:textId="77777777" w:rsidR="00B3394F" w:rsidRDefault="00B3394F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DEAF03" w14:textId="77777777" w:rsidR="00B3394F" w:rsidRDefault="00B3394F" w:rsidP="00901C34">
      <w:pPr>
        <w:spacing w:after="0" w:line="240" w:lineRule="auto"/>
      </w:pPr>
      <w:r>
        <w:separator/>
      </w:r>
    </w:p>
  </w:footnote>
  <w:footnote w:type="continuationSeparator" w:id="0">
    <w:p w14:paraId="29ED23EB" w14:textId="77777777" w:rsidR="00B3394F" w:rsidRDefault="00B3394F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5398"/>
    <w:rsid w:val="001573DB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80174"/>
    <w:rsid w:val="0068130D"/>
    <w:rsid w:val="00687588"/>
    <w:rsid w:val="006914F0"/>
    <w:rsid w:val="006929B9"/>
    <w:rsid w:val="00694B8A"/>
    <w:rsid w:val="006B1D0F"/>
    <w:rsid w:val="006B5265"/>
    <w:rsid w:val="006C169C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A03A9"/>
    <w:rsid w:val="009A0F2E"/>
    <w:rsid w:val="009A1096"/>
    <w:rsid w:val="009A59D0"/>
    <w:rsid w:val="009B037A"/>
    <w:rsid w:val="009B307A"/>
    <w:rsid w:val="009B79AC"/>
    <w:rsid w:val="009D1F92"/>
    <w:rsid w:val="009E2280"/>
    <w:rsid w:val="009E4348"/>
    <w:rsid w:val="009F41A9"/>
    <w:rsid w:val="009F467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640F"/>
    <w:rsid w:val="00B202CD"/>
    <w:rsid w:val="00B3394F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57C7D"/>
    <w:rsid w:val="00E650FE"/>
    <w:rsid w:val="00E70996"/>
    <w:rsid w:val="00E736F0"/>
    <w:rsid w:val="00E76C20"/>
    <w:rsid w:val="00E82890"/>
    <w:rsid w:val="00EA0684"/>
    <w:rsid w:val="00EA7020"/>
    <w:rsid w:val="00EB19C1"/>
    <w:rsid w:val="00EB214E"/>
    <w:rsid w:val="00EB6E7D"/>
    <w:rsid w:val="00EC0CA3"/>
    <w:rsid w:val="00EC7139"/>
    <w:rsid w:val="00EE26D5"/>
    <w:rsid w:val="00EE7702"/>
    <w:rsid w:val="00EE776D"/>
    <w:rsid w:val="00EF04C3"/>
    <w:rsid w:val="00EF2EBF"/>
    <w:rsid w:val="00EF3974"/>
    <w:rsid w:val="00F0064B"/>
    <w:rsid w:val="00F0574E"/>
    <w:rsid w:val="00F2445F"/>
    <w:rsid w:val="00F30C4F"/>
    <w:rsid w:val="00F33C8D"/>
    <w:rsid w:val="00F5638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github.com/pratt-datar/socio-technical-WebM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entiment-ambiguity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07/978-981-13-3582-2_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ratt-datar/Database-Management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medium.com/analytics-vidhya/airline-customer-services-analysis-7b9a84bfab86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6</TotalTime>
  <Pages>1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37</cp:revision>
  <cp:lastPrinted>2020-09-15T04:58:00Z</cp:lastPrinted>
  <dcterms:created xsi:type="dcterms:W3CDTF">2020-08-12T05:03:00Z</dcterms:created>
  <dcterms:modified xsi:type="dcterms:W3CDTF">2020-09-16T16:36:00Z</dcterms:modified>
</cp:coreProperties>
</file>